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93ca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fc7ff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92e48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269af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69743a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60e261a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6153eb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5fde17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8T10:26:55Z</dcterms:created>
  <dcterms:modified xsi:type="dcterms:W3CDTF">2021-04-28T10:26:55Z</dcterms:modified>
</cp:coreProperties>
</file>